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F979B" w14:textId="3F099C24" w:rsidR="001B4652" w:rsidRPr="002E2277" w:rsidRDefault="001B4652" w:rsidP="001B4652">
      <w:p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sr-Cyrl-RS"/>
        </w:rPr>
      </w:pPr>
      <w:r w:rsidRPr="001B4652">
        <w:rPr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6EB7D808" wp14:editId="3E42642F">
            <wp:simplePos x="0" y="0"/>
            <wp:positionH relativeFrom="column">
              <wp:posOffset>0</wp:posOffset>
            </wp:positionH>
            <wp:positionV relativeFrom="paragraph">
              <wp:posOffset>170180</wp:posOffset>
            </wp:positionV>
            <wp:extent cx="1464416" cy="1757768"/>
            <wp:effectExtent l="0" t="0" r="2540" b="0"/>
            <wp:wrapSquare wrapText="bothSides"/>
            <wp:docPr id="1283635295" name="Picture 1" descr="A person in a suit and t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35295" name="Picture 1" descr="A person in a suit and t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64416" cy="175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B46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оф. др </w:t>
      </w:r>
      <w:proofErr w:type="spellStart"/>
      <w:r w:rsidRPr="001B46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иколае</w:t>
      </w:r>
      <w:proofErr w:type="spellEnd"/>
      <w:r w:rsidRPr="001B46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Pr="001B46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лиаш</w:t>
      </w:r>
      <w:proofErr w:type="spellEnd"/>
      <w:r w:rsidRPr="002E2277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ru-RU"/>
        </w:rPr>
        <w:t xml:space="preserve"> (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Охаба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Фогаци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Тимиш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Румунија</w:t>
      </w:r>
      <w:proofErr w:type="spellEnd"/>
      <w:r w:rsidRPr="002E2277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1935), дипломирао је 1958 на Рударском институту (факултету) Петрошани, са одличним успехом. Поледипломске студије завршио је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Рударском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институту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Санкт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Петересбурга</w:t>
      </w:r>
      <w:proofErr w:type="spellEnd"/>
      <w:r w:rsidRPr="002E2277">
        <w:rPr>
          <w:rFonts w:ascii="Times New Roman" w:hAnsi="Times New Roman" w:cs="Times New Roman"/>
          <w:sz w:val="24"/>
          <w:szCs w:val="24"/>
          <w:lang w:val="sr-Cyrl-RS"/>
        </w:rPr>
        <w:t>, 1964,</w:t>
      </w:r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r w:rsidRPr="002E2277">
        <w:rPr>
          <w:rFonts w:ascii="Times New Roman" w:hAnsi="Times New Roman" w:cs="Times New Roman"/>
          <w:sz w:val="24"/>
          <w:szCs w:val="24"/>
          <w:lang w:val="sr-Cyrl-RS"/>
        </w:rPr>
        <w:t xml:space="preserve">а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постдипломске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семинаре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стратешког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менаџмента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r w:rsidRPr="002E2277">
        <w:rPr>
          <w:rFonts w:ascii="Times New Roman" w:hAnsi="Times New Roman" w:cs="Times New Roman"/>
          <w:sz w:val="24"/>
          <w:szCs w:val="24"/>
          <w:lang w:val="sr-Cyrl-RS"/>
        </w:rPr>
        <w:t>завршио је</w:t>
      </w:r>
      <w:r w:rsidRPr="002E2277">
        <w:rPr>
          <w:rFonts w:ascii="Times New Roman" w:hAnsi="Times New Roman" w:cs="Times New Roman"/>
          <w:sz w:val="24"/>
          <w:szCs w:val="24"/>
        </w:rPr>
        <w:t xml:space="preserve"> </w:t>
      </w:r>
      <w:r w:rsidRPr="002E2277">
        <w:rPr>
          <w:rFonts w:ascii="Times New Roman" w:hAnsi="Times New Roman" w:cs="Times New Roman"/>
          <w:sz w:val="24"/>
          <w:szCs w:val="24"/>
          <w:lang w:val="sr-Cyrl-RS"/>
        </w:rPr>
        <w:t xml:space="preserve">у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Румунији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Француској</w:t>
      </w:r>
      <w:proofErr w:type="spellEnd"/>
      <w:r w:rsidRPr="002E2277">
        <w:rPr>
          <w:rFonts w:ascii="Times New Roman" w:hAnsi="Times New Roman" w:cs="Times New Roman"/>
          <w:sz w:val="24"/>
          <w:szCs w:val="24"/>
          <w:lang w:val="sr-Cyrl-RS"/>
        </w:rPr>
        <w:t xml:space="preserve">, Студијски је борави у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преко</w:t>
      </w:r>
      <w:proofErr w:type="spellEnd"/>
      <w:r w:rsidRPr="002E2277">
        <w:rPr>
          <w:rFonts w:ascii="Times New Roman" w:hAnsi="Times New Roman" w:cs="Times New Roman"/>
          <w:sz w:val="24"/>
          <w:szCs w:val="24"/>
        </w:rPr>
        <w:t xml:space="preserve"> 50 </w:t>
      </w:r>
      <w:proofErr w:type="spellStart"/>
      <w:r w:rsidRPr="002E2277">
        <w:rPr>
          <w:rFonts w:ascii="Times New Roman" w:hAnsi="Times New Roman" w:cs="Times New Roman"/>
          <w:sz w:val="24"/>
          <w:szCs w:val="24"/>
        </w:rPr>
        <w:t>земаља</w:t>
      </w:r>
      <w:proofErr w:type="spellEnd"/>
      <w:r w:rsidRPr="002E227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BD801F4" w14:textId="77777777" w:rsidR="001B4652" w:rsidRPr="002E2277" w:rsidRDefault="001B4652" w:rsidP="001B4652">
      <w:pPr>
        <w:spacing w:after="0" w:line="240" w:lineRule="auto"/>
        <w:rPr>
          <w:rFonts w:ascii="Times New Roman" w:hAnsi="Times New Roman" w:cs="Times New Roman"/>
          <w:sz w:val="18"/>
          <w:lang w:val="sr-Cyrl-RS"/>
        </w:rPr>
      </w:pPr>
    </w:p>
    <w:p w14:paraId="58CFD62A" w14:textId="59835835" w:rsidR="001B4652" w:rsidRPr="002E2277" w:rsidRDefault="001B4652" w:rsidP="001B46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sr-Cyrl-RS"/>
        </w:rPr>
      </w:pPr>
      <w:r w:rsidRPr="002E2277">
        <w:rPr>
          <w:rFonts w:ascii="Times New Roman" w:hAnsi="Times New Roman" w:cs="Times New Roman"/>
          <w:sz w:val="24"/>
          <w:lang w:val="sr-Cyrl-RS"/>
        </w:rPr>
        <w:t xml:space="preserve">Универзитетску каријеру започео је 1960. као асистент на  </w:t>
      </w:r>
      <w:r w:rsidRPr="002E2277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ударском институту Петрошани, прошао сва изборна звања, за професора је биран 1973. Био је продекан и декан на матичном факултету и координатор Одсека за </w:t>
      </w:r>
      <w:r w:rsidR="00101795">
        <w:rPr>
          <w:rFonts w:ascii="Times New Roman" w:eastAsia="Times New Roman" w:hAnsi="Times New Roman" w:cs="Times New Roman"/>
          <w:sz w:val="24"/>
          <w:szCs w:val="24"/>
          <w:lang w:val="ru-RU"/>
        </w:rPr>
        <w:t>м</w:t>
      </w:r>
      <w:r w:rsidRPr="002E2277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ашинство у рударству. У раздобљу </w:t>
      </w:r>
      <w:r w:rsidRPr="002E2277">
        <w:rPr>
          <w:rFonts w:ascii="Times New Roman" w:hAnsi="Times New Roman" w:cs="Times New Roman"/>
          <w:sz w:val="24"/>
          <w:szCs w:val="28"/>
        </w:rPr>
        <w:t xml:space="preserve">1990 – 2004.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и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је 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ектор</w:t>
      </w:r>
      <w:proofErr w:type="spellEnd"/>
      <w:proofErr w:type="gram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ниверзите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етрошану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а </w:t>
      </w:r>
      <w:r w:rsidRPr="002E2277">
        <w:rPr>
          <w:rFonts w:ascii="Times New Roman" w:hAnsi="Times New Roman" w:cs="Times New Roman"/>
          <w:sz w:val="24"/>
          <w:szCs w:val="28"/>
        </w:rPr>
        <w:t xml:space="preserve">2004 – 2005.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едседник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ниверзите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етрошану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Тренутн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је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офес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онсултант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чн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оординат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докторск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студије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 и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п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едседник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атедр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фтн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тв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геномск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инжењерств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>.</w:t>
      </w:r>
    </w:p>
    <w:p w14:paraId="3857F215" w14:textId="77777777" w:rsidR="001B4652" w:rsidRPr="002E2277" w:rsidRDefault="001B4652" w:rsidP="001B4652">
      <w:pPr>
        <w:spacing w:after="0" w:line="240" w:lineRule="auto"/>
        <w:rPr>
          <w:rFonts w:ascii="Times New Roman" w:hAnsi="Times New Roman" w:cs="Times New Roman"/>
          <w:sz w:val="16"/>
          <w:szCs w:val="28"/>
        </w:rPr>
      </w:pPr>
    </w:p>
    <w:p w14:paraId="20EEEDE4" w14:textId="5401AC31" w:rsidR="001B4652" w:rsidRPr="002E2277" w:rsidRDefault="001B4652" w:rsidP="00F1694C">
      <w:pPr>
        <w:rPr>
          <w:rFonts w:ascii="Times New Roman" w:hAnsi="Times New Roman" w:cs="Times New Roman"/>
          <w:sz w:val="24"/>
          <w:szCs w:val="28"/>
        </w:rPr>
      </w:pP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Члан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је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технич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муниј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ск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Федерације</w:t>
      </w:r>
      <w:proofErr w:type="spellEnd"/>
      <w:r w:rsidR="00F1694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Gornye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nauki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i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tekhnologii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=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Mining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Science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and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Technology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 xml:space="preserve"> (</w:t>
      </w:r>
      <w:proofErr w:type="spellStart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sr-Cyrl-RS" w:eastAsia="sr-Cyrl-RS"/>
        </w:rPr>
        <w:t>Russia</w:t>
      </w:r>
      <w:proofErr w:type="spellEnd"/>
      <w:r w:rsidR="00F1694C" w:rsidRPr="00F1694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sr-Cyrl-RS"/>
        </w:rPr>
        <w:t>)</w:t>
      </w:r>
      <w:r w:rsidR="00F1694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sr-Cyrl-RS"/>
        </w:rPr>
        <w:t xml:space="preserve"> - </w:t>
      </w:r>
      <w:hyperlink r:id="rId5" w:history="1">
        <w:r w:rsidR="00F1694C">
          <w:rPr>
            <w:rStyle w:val="Hyperlink"/>
          </w:rPr>
          <w:t>Nikolae ILIAS (misis.ru)</w:t>
        </w:r>
      </w:hyperlink>
      <w:r w:rsidR="00F1694C">
        <w:t xml:space="preserve"> - </w:t>
      </w:r>
      <w:hyperlink r:id="rId6" w:history="1">
        <w:r w:rsidR="00F1694C" w:rsidRPr="00D42472">
          <w:rPr>
            <w:rStyle w:val="Hyperlink"/>
          </w:rPr>
          <w:t>https://mst.misis.ru/jour/pages/view/EditorialIlias</w:t>
        </w:r>
      </w:hyperlink>
      <w:r w:rsidR="00F1694C">
        <w:t xml:space="preserve"> 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разил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ултур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иродн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ск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Федерације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, 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крајин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алканск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Члан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еђународног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омите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рганизовањ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светс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онгрес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Међународног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друштв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ставни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дарств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  <w:lang w:val="sr-Cyrl-RS"/>
        </w:rPr>
        <w:t>итд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>.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 Почасни је доктор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ниверзите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ађарској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угарској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сиј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крајин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мунији</w:t>
      </w:r>
      <w:proofErr w:type="spellEnd"/>
    </w:p>
    <w:p w14:paraId="0689DBA5" w14:textId="77777777" w:rsidR="001B4652" w:rsidRPr="002E2277" w:rsidRDefault="001B4652" w:rsidP="001B46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Члан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 је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ређивачк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дбор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виш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часописа</w:t>
      </w:r>
      <w:r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8"/>
        </w:rPr>
        <w:t>Румунији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8"/>
        </w:rPr>
        <w:t>иностранству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Институционалн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евалуат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је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мунск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генц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сигурањ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валите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високом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бразовању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евалуат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више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чн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ојекат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емљи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иностранству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>.</w:t>
      </w:r>
    </w:p>
    <w:p w14:paraId="60D3D6DB" w14:textId="1EDA6D08" w:rsidR="00555681" w:rsidRDefault="001B4652" w:rsidP="001B4652">
      <w:pPr>
        <w:rPr>
          <w:rFonts w:ascii="Times New Roman" w:hAnsi="Times New Roman" w:cs="Times New Roman"/>
          <w:sz w:val="24"/>
          <w:szCs w:val="28"/>
        </w:rPr>
      </w:pP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ут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и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оаутор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је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ек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500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чн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адов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из рударства и </w:t>
      </w:r>
      <w:proofErr w:type="spellStart"/>
      <w:r>
        <w:rPr>
          <w:rFonts w:ascii="Times New Roman" w:hAnsi="Times New Roman" w:cs="Times New Roman"/>
          <w:sz w:val="24"/>
          <w:szCs w:val="28"/>
          <w:lang w:val="sr-Cyrl-RS"/>
        </w:rPr>
        <w:t>геономије</w:t>
      </w:r>
      <w:proofErr w:type="spellEnd"/>
      <w:r>
        <w:rPr>
          <w:rFonts w:ascii="Times New Roman" w:hAnsi="Times New Roman" w:cs="Times New Roman"/>
          <w:sz w:val="24"/>
          <w:szCs w:val="28"/>
          <w:lang w:val="sr-Cyrl-RS"/>
        </w:rPr>
        <w:t>, ше</w:t>
      </w:r>
      <w:r w:rsidR="00F8654E">
        <w:rPr>
          <w:rFonts w:ascii="Times New Roman" w:hAnsi="Times New Roman" w:cs="Times New Roman"/>
          <w:sz w:val="24"/>
          <w:szCs w:val="28"/>
          <w:lang w:val="sr-Cyrl-RS"/>
        </w:rPr>
        <w:t>с</w:t>
      </w:r>
      <w:r>
        <w:rPr>
          <w:rFonts w:ascii="Times New Roman" w:hAnsi="Times New Roman" w:cs="Times New Roman"/>
          <w:sz w:val="24"/>
          <w:szCs w:val="28"/>
          <w:lang w:val="sr-Cyrl-RS"/>
        </w:rPr>
        <w:t>т књига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и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ек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20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оналаза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70ADDC2D" w14:textId="77777777" w:rsidR="001B4652" w:rsidRPr="002E2277" w:rsidRDefault="001B4652" w:rsidP="001B46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sr-Cyrl-RS"/>
        </w:rPr>
      </w:pP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Носилац је бројних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признања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за научне и инжењерске доприносе: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ционалног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рден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>а</w:t>
      </w:r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„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Звезд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муније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>“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,,</w:t>
      </w:r>
      <w:proofErr w:type="spellStart"/>
      <w:r>
        <w:rPr>
          <w:rFonts w:ascii="Times New Roman" w:hAnsi="Times New Roman" w:cs="Times New Roman"/>
          <w:sz w:val="24"/>
          <w:szCs w:val="28"/>
        </w:rPr>
        <w:t>Патријаршијског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рст</w:t>
      </w:r>
      <w:proofErr w:type="spellEnd"/>
      <w:r>
        <w:rPr>
          <w:rFonts w:ascii="Times New Roman" w:hAnsi="Times New Roman" w:cs="Times New Roman"/>
          <w:sz w:val="24"/>
          <w:szCs w:val="28"/>
          <w:lang w:val="sr-Cyrl-RS"/>
        </w:rPr>
        <w:t>а</w:t>
      </w:r>
      <w:r w:rsidRPr="002E2277">
        <w:rPr>
          <w:rFonts w:ascii="Times New Roman" w:hAnsi="Times New Roman" w:cs="Times New Roman"/>
          <w:sz w:val="24"/>
          <w:szCs w:val="28"/>
        </w:rPr>
        <w:t xml:space="preserve">”,  </w:t>
      </w:r>
      <w:r>
        <w:rPr>
          <w:rFonts w:ascii="Times New Roman" w:hAnsi="Times New Roman" w:cs="Times New Roman"/>
          <w:sz w:val="24"/>
          <w:szCs w:val="28"/>
          <w:lang w:val="sr-Cyrl-RS"/>
        </w:rPr>
        <w:t>Медаље</w:t>
      </w:r>
      <w:r w:rsidRPr="002E2277">
        <w:rPr>
          <w:rFonts w:ascii="Times New Roman" w:hAnsi="Times New Roman" w:cs="Times New Roman"/>
          <w:sz w:val="24"/>
          <w:szCs w:val="28"/>
        </w:rPr>
        <w:t xml:space="preserve"> "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Ора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с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круном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"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Академ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риродних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ау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сије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r>
        <w:rPr>
          <w:rFonts w:ascii="Times New Roman" w:hAnsi="Times New Roman" w:cs="Times New Roman"/>
          <w:sz w:val="24"/>
          <w:szCs w:val="28"/>
          <w:lang w:val="sr-Cyrl-RS"/>
        </w:rPr>
        <w:t xml:space="preserve">и носилац </w:t>
      </w:r>
      <w:proofErr w:type="spellStart"/>
      <w:r>
        <w:rPr>
          <w:rFonts w:ascii="Times New Roman" w:hAnsi="Times New Roman" w:cs="Times New Roman"/>
          <w:sz w:val="24"/>
          <w:szCs w:val="28"/>
        </w:rPr>
        <w:t>почасти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сертификати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изврсности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2E2277">
        <w:rPr>
          <w:rFonts w:ascii="Times New Roman" w:hAnsi="Times New Roman" w:cs="Times New Roman"/>
          <w:sz w:val="24"/>
          <w:szCs w:val="28"/>
          <w:lang w:val="sr-Cyrl-RS"/>
        </w:rPr>
        <w:t>више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земаља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: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Русиј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Украјин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угар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Францу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Бразил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ађар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Пољ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ексик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САД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арок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Монако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Иран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Турск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Италија</w:t>
      </w:r>
      <w:proofErr w:type="spellEnd"/>
      <w:r w:rsidRPr="002E227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2E2277">
        <w:rPr>
          <w:rFonts w:ascii="Times New Roman" w:hAnsi="Times New Roman" w:cs="Times New Roman"/>
          <w:sz w:val="24"/>
          <w:szCs w:val="28"/>
        </w:rPr>
        <w:t>Немачка</w:t>
      </w:r>
      <w:proofErr w:type="spellEnd"/>
      <w:r w:rsidRPr="002E2277">
        <w:rPr>
          <w:rFonts w:ascii="Times New Roman" w:hAnsi="Times New Roman" w:cs="Times New Roman"/>
          <w:sz w:val="24"/>
          <w:szCs w:val="28"/>
          <w:lang w:val="sr-Cyrl-RS"/>
        </w:rPr>
        <w:t>.</w:t>
      </w:r>
    </w:p>
    <w:p w14:paraId="0D388EA3" w14:textId="768DF554" w:rsidR="00F16A8B" w:rsidRDefault="00F16A8B" w:rsidP="001B4652"/>
    <w:sectPr w:rsidR="00F16A8B" w:rsidSect="004938E1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Te2MDExNLO0NDZQ0lEKTi0uzszPAykwqgUABejTvSwAAAA="/>
  </w:docVars>
  <w:rsids>
    <w:rsidRoot w:val="001B4652"/>
    <w:rsid w:val="000A2D14"/>
    <w:rsid w:val="00101795"/>
    <w:rsid w:val="001B4652"/>
    <w:rsid w:val="004938E1"/>
    <w:rsid w:val="00555681"/>
    <w:rsid w:val="00AE4313"/>
    <w:rsid w:val="00E52895"/>
    <w:rsid w:val="00F1694C"/>
    <w:rsid w:val="00F16A8B"/>
    <w:rsid w:val="00F8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36F76"/>
  <w15:chartTrackingRefBased/>
  <w15:docId w15:val="{281868E0-693C-4DAB-8688-0CF6F274F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652"/>
    <w:pPr>
      <w:spacing w:after="160" w:line="259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46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46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465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46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465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46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46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46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46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65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465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465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4652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4652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46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46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46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46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46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6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46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46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46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46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46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465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465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465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4652"/>
    <w:rPr>
      <w:b/>
      <w:bCs/>
      <w:smallCaps/>
      <w:color w:val="365F9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5568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st.misis.ru/jour/pages/view/EditorialIlias" TargetMode="External"/><Relationship Id="rId5" Type="http://schemas.openxmlformats.org/officeDocument/2006/relationships/hyperlink" Target="https://mst.misis.ru/jour/pages/view/EditorialIlia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 Tanasijevic</dc:creator>
  <cp:keywords/>
  <dc:description/>
  <cp:lastModifiedBy>Milos Tanasijevic</cp:lastModifiedBy>
  <cp:revision>2</cp:revision>
  <dcterms:created xsi:type="dcterms:W3CDTF">2025-04-14T12:01:00Z</dcterms:created>
  <dcterms:modified xsi:type="dcterms:W3CDTF">2025-04-14T12:01:00Z</dcterms:modified>
</cp:coreProperties>
</file>